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44c9c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ed708c9-a1d9-4472-ba4c-dfc77af66af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4Z</dcterms:created>
  <dcterms:modified xsi:type="dcterms:W3CDTF">2023-07-26T21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